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Riyadh</w:t>
      </w:r>
    </w:p>
    <w:bookmarkStart w:id="20" w:name="cover-letter"/>
    <w:p>
      <w:pPr>
        <w:pStyle w:val="Heading1"/>
      </w:pPr>
      <w:r>
        <w:rPr>
          <w:bCs/>
          <w:b/>
        </w:rPr>
        <w:t xml:space="preserve">Cover Letter</w:t>
      </w:r>
    </w:p>
    <w:p>
      <w:pPr>
        <w:pStyle w:val="FirstParagraph"/>
      </w:pPr>
      <w:r>
        <w:t xml:space="preserve">John Doe</w:t>
      </w:r>
    </w:p>
    <w:p>
      <w:pPr>
        <w:pStyle w:val="BodyText"/>
      </w:pPr>
      <w:r>
        <w:t xml:space="preserve">Email: john.doe@example.com | Phone: +966 555 123 4567</w:t>
      </w:r>
    </w:p>
    <w:bookmarkEnd w:id="20"/>
    <w:bookmarkStart w:id="21" w:name="date-april-5-2024"/>
    <w:p>
      <w:pPr>
        <w:pStyle w:val="Heading2"/>
      </w:pPr>
      <w:r>
        <w:rPr>
          <w:bCs/>
          <w:b/>
        </w:rPr>
        <w:t xml:space="preserve">Date:</w:t>
      </w:r>
      <w:r>
        <w:t xml:space="preserve"> </w:t>
      </w:r>
      <w:r>
        <w:t xml:space="preserve">April 5, 2024</w:t>
      </w:r>
    </w:p>
    <w:p>
      <w:pPr>
        <w:pStyle w:val="FirstParagraph"/>
      </w:pPr>
      <w:r>
        <w:t xml:space="preserve">Human Resources Department</w:t>
      </w:r>
      <w:r>
        <w:br/>
      </w:r>
      <w:r>
        <w:t xml:space="preserve">ABC Engineering Solutions</w:t>
      </w:r>
      <w:r>
        <w:br/>
      </w:r>
      <w:r>
        <w:t xml:space="preserve">Riyadh, Saudi Arabia</w:t>
      </w:r>
    </w:p>
    <w:bookmarkEnd w:id="21"/>
    <w:p>
      <w:pPr>
        <w:pStyle w:val="BodyText"/>
      </w:pPr>
      <w:r>
        <w:t xml:space="preserve">Dear Hiring Manager,</w:t>
      </w:r>
    </w:p>
    <w:p>
      <w:pPr>
        <w:pStyle w:val="BodyText"/>
      </w:pPr>
      <w:r>
        <w:t xml:space="preserve">I am writing to express my enthusiastic interest in the Mechanical Engineer position at ABC Engineering Solutions in Riyadh, Saudi Arabia. With a proven track record of designing and implementing innovative mechanical systems, I am confident that my expertise aligns perfectly with the dynamic challenges and opportunities presented by the engineering sector in this vibrant city. As a Mechanical Engineer deeply committed to excellence, I am eager to contribute to projects that drive progress in Saudi Arabia's vision for sustainable development and industrial growth.</w:t>
      </w:r>
    </w:p>
    <w:p>
      <w:pPr>
        <w:pStyle w:val="BodyText"/>
      </w:pPr>
      <w:r>
        <w:t xml:space="preserve">Having worked on a diverse range of mechanical engineering projects across multiple regions, including North America and the Middle East, I have developed a unique ability to adapt my technical skills to varying cultural and operational environments. My academic background in Mechanical Engineering from [University Name], combined with over eight years of professional experience, has equipped me with the knowledge and practical expertise necessary to thrive in complex engineering roles. I specialize in areas such as thermal systems design, HVAC optimization, industrial automation, and renewable energy integration—fields that are particularly relevant to the evolving infrastructure needs of Riyadh.</w:t>
      </w:r>
    </w:p>
    <w:p>
      <w:pPr>
        <w:pStyle w:val="BodyText"/>
      </w:pPr>
      <w:r>
        <w:t xml:space="preserve">One of my most rewarding experiences was leading a team to design a state-of-the-art cooling system for a large-scale commercial complex in Jeddah. This project required meticulous planning, collaboration with cross-functional teams, and adherence to stringent safety standards. The success of this initiative not only enhanced the building's energy efficiency but also reduced operational costs by 25%. Such achievements reflect my dedication to delivering solutions that are both technically sound and economically viable—qualities that I believe are essential for contributing to Saudi Arabia's ambitious infrastructure projects.</w:t>
      </w:r>
    </w:p>
    <w:p>
      <w:pPr>
        <w:pStyle w:val="BodyText"/>
      </w:pPr>
      <w:r>
        <w:t xml:space="preserve">Riyadh, as the capital of Saudi Arabia, is at the forefront of the country's transformation under Vision 2030. The city's rapid urbanization and investment in smart cities, renewable energy, and industrial zones present a unique opportunity for engineers to shape a sustainable future. I am particularly inspired by initiatives such as the Riyadh Metro expansion and the development of NEOM, which require cutting-edge engineering solutions. My experience with large-scale projects, coupled with my passion for innovation, positions me to make meaningful contributions to similar endeavors in Riyadh.</w:t>
      </w:r>
    </w:p>
    <w:p>
      <w:pPr>
        <w:pStyle w:val="BodyText"/>
      </w:pPr>
      <w:r>
        <w:t xml:space="preserve">As a Mechanical Engineer, I understand the importance of precision, problem-solving, and collaboration. In my previous role at XYZ Engineering Services in Dubai, I was responsible for overseeing the design and installation of HVAC systems for high-rise residential buildings. This role demanded not only technical expertise but also strong communication skills to ensure seamless coordination with architects, contractors, and clients. I take pride in my ability to translate complex engineering concepts into practical, user-friendly solutions while maintaining compliance with international standards such as ASHRAE and ISO 9001.</w:t>
      </w:r>
    </w:p>
    <w:p>
      <w:pPr>
        <w:pStyle w:val="BodyText"/>
      </w:pPr>
      <w:r>
        <w:t xml:space="preserve">What excites me most about the opportunity at ABC Engineering Solutions is the chance to work within a company that values innovation and sustainability. Riyadh's growing demand for advanced engineering services creates an ideal environment for professionals who are driven to make an impact. I am particularly drawn to your company's commitment to integrating green technologies into mechanical systems, a vision that resonates with my own professional goals. I am eager to bring my experience in renewable energy systems—such as solar thermal applications and waste heat recovery—to projects that align with Saudi Arabia's environmental objectives.</w:t>
      </w:r>
    </w:p>
    <w:p>
      <w:pPr>
        <w:pStyle w:val="BodyText"/>
      </w:pPr>
      <w:r>
        <w:t xml:space="preserve">My proficiency in CAD software (SolidWorks, AutoCAD), simulation tools (ANSYS, MATLAB), and project management methodologies further enhances my ability to deliver high-quality results. I am also fluent in English and Arabic, which allows me to effectively communicate with stakeholders across diverse cultural backgrounds—a critical factor in the collaborative nature of engineering projects in Riyadh.</w:t>
      </w:r>
    </w:p>
    <w:p>
      <w:pPr>
        <w:pStyle w:val="BodyText"/>
      </w:pPr>
      <w:r>
        <w:t xml:space="preserve">While my professional experience has provided me with a strong foundation, I am continuously seeking opportunities to learn and grow. I have recently completed a certification program in Sustainable Engineering Practices, which deepened my understanding of energy-efficient design principles. This aligns with the global shift toward sustainability and reinforces my commitment to contributing to projects that prioritize environmental responsibility.</w:t>
      </w:r>
    </w:p>
    <w:p>
      <w:pPr>
        <w:pStyle w:val="BodyText"/>
      </w:pPr>
      <w:r>
        <w:t xml:space="preserve">In closing, I would be honored to bring my skills as a Mechanical Engineer to ABC Engineering Solutions and contribute to the city's ongoing development. I am confident that my technical expertise, coupled with my adaptability and passion for engineering, will enable me to make a valuable contribution to your team. Thank you for considering my application. I look forward to the possibility of discussing how I can support your company's mission in Riyadh.</w:t>
      </w:r>
    </w:p>
    <w:p>
      <w:pPr>
        <w:pStyle w:val="BodyText"/>
      </w:pPr>
      <w:r>
        <w:t xml:space="preserve">Sincerely,</w:t>
      </w:r>
      <w:r>
        <w:br/>
      </w:r>
      <w:r>
        <w:rPr>
          <w:bCs/>
          <w:b/>
        </w:rPr>
        <w:t xml:space="preserve">John Doe</w:t>
      </w:r>
      <w:r>
        <w:br/>
      </w:r>
      <w:r>
        <w:t xml:space="preserve">Mechanical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Saudi Arabia Riyadh</dc:title>
  <dc:creator/>
  <dc:language>en</dc:language>
  <cp:keywords/>
  <dcterms:created xsi:type="dcterms:W3CDTF">2026-07-22T19:45:41Z</dcterms:created>
  <dcterms:modified xsi:type="dcterms:W3CDTF">2026-07-22T19:45:41Z</dcterms:modified>
</cp:coreProperties>
</file>

<file path=docProps/custom.xml><?xml version="1.0" encoding="utf-8"?>
<Properties xmlns="http://schemas.openxmlformats.org/officeDocument/2006/custom-properties" xmlns:vt="http://schemas.openxmlformats.org/officeDocument/2006/docPropsVTypes"/>
</file>